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  <w:bookmarkStart w:id="1" w:name="_GoBack"/>
      <w:bookmarkEnd w:id="0"/>
      <w:bookmarkEnd w:id="1"/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IVES, organizácia pre informatiku verejnej správy Košice</w:t>
      </w:r>
    </w:p>
    <w:p w14:paraId="33A948C6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Československej armády 20, 041 18 Košice</w:t>
      </w:r>
    </w:p>
    <w:p w14:paraId="0575E0D5" w14:textId="00599BCA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00162957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5D13C570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8037C0" w:rsidRPr="004940FF">
          <w:rPr>
            <w:rStyle w:val="Hypertextovprepojenie"/>
            <w:rFonts w:ascii="Arial Narrow" w:hAnsi="Arial Narrow"/>
            <w:lang w:val="sk-SK"/>
          </w:rPr>
          <w:t>https://www.ives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A77273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A77273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1003440E" w:rsidR="0041753D" w:rsidRPr="0041753D" w:rsidRDefault="00A77273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="008037C0" w:rsidRPr="004940FF">
          <w:rPr>
            <w:rStyle w:val="Hypertextovprepojenie"/>
            <w:rFonts w:ascii="Times New Roman" w:hAnsi="Times New Roman"/>
          </w:rPr>
          <w:t>https://josephine.proebiz.com/sk/tender/34881/summary</w:t>
        </w:r>
      </w:hyperlink>
      <w:r w:rsidR="008037C0">
        <w:t xml:space="preserve"> </w:t>
      </w:r>
      <w:r w:rsidR="009E5DE6"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3281A6A4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8037C0">
        <w:rPr>
          <w:rFonts w:ascii="Arial Narrow" w:hAnsi="Arial Narrow"/>
          <w:b w:val="0"/>
          <w:bCs w:val="0"/>
          <w:color w:val="FF0000"/>
          <w:lang w:val="sk-SK"/>
        </w:rPr>
        <w:t>IVES</w:t>
      </w:r>
      <w:r w:rsidR="008037C0" w:rsidRPr="008037C0">
        <w:rPr>
          <w:rFonts w:ascii="Arial Narrow" w:hAnsi="Arial Narrow"/>
          <w:b w:val="0"/>
          <w:bCs w:val="0"/>
          <w:color w:val="FF0000"/>
          <w:lang w:val="sk-SK"/>
        </w:rPr>
        <w:t>, organizácia pre informatiku verejnej správy Košice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6ED652" w14:textId="77777777" w:rsidR="00A77273" w:rsidRDefault="00A77273" w:rsidP="00BA4743">
      <w:r>
        <w:separator/>
      </w:r>
    </w:p>
  </w:endnote>
  <w:endnote w:type="continuationSeparator" w:id="0">
    <w:p w14:paraId="56F20754" w14:textId="77777777" w:rsidR="00A77273" w:rsidRDefault="00A77273" w:rsidP="00BA4743">
      <w:r>
        <w:continuationSeparator/>
      </w:r>
    </w:p>
  </w:endnote>
  <w:endnote w:type="continuationNotice" w:id="1">
    <w:p w14:paraId="659AEA32" w14:textId="77777777" w:rsidR="00A77273" w:rsidRDefault="00A772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1D465" w14:textId="77777777" w:rsidR="00A77273" w:rsidRDefault="00A77273" w:rsidP="00BA4743">
      <w:r>
        <w:separator/>
      </w:r>
    </w:p>
  </w:footnote>
  <w:footnote w:type="continuationSeparator" w:id="0">
    <w:p w14:paraId="4353F61D" w14:textId="77777777" w:rsidR="00A77273" w:rsidRDefault="00A77273" w:rsidP="00BA4743">
      <w:r>
        <w:continuationSeparator/>
      </w:r>
    </w:p>
  </w:footnote>
  <w:footnote w:type="continuationNotice" w:id="1">
    <w:p w14:paraId="5E42A7B9" w14:textId="77777777" w:rsidR="00A77273" w:rsidRDefault="00A7727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77273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A0ED5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ves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4881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D0797C98-2C2C-41BE-AD6B-14C70BA50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52</Words>
  <Characters>8282</Characters>
  <Application>Microsoft Office Word</Application>
  <DocSecurity>0</DocSecurity>
  <Lines>69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Katarína Števlíková</cp:lastModifiedBy>
  <cp:revision>2</cp:revision>
  <cp:lastPrinted>2021-08-18T10:11:00Z</cp:lastPrinted>
  <dcterms:created xsi:type="dcterms:W3CDTF">2022-11-22T14:08:00Z</dcterms:created>
  <dcterms:modified xsi:type="dcterms:W3CDTF">2022-11-2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